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970"/>
        <w:gridCol w:w="2007"/>
        <w:gridCol w:w="3844"/>
        <w:gridCol w:w="1969"/>
      </w:tblGrid>
      <w:tr w:rsidR="00091BA7" w:rsidRPr="00091BA7" w:rsidTr="00091BA7">
        <w:trPr>
          <w:trHeight w:val="699"/>
        </w:trPr>
        <w:tc>
          <w:tcPr>
            <w:tcW w:w="8790" w:type="dxa"/>
            <w:gridSpan w:val="4"/>
            <w:vAlign w:val="center"/>
          </w:tcPr>
          <w:p w:rsidR="00091BA7" w:rsidRPr="00A50CF4" w:rsidRDefault="00091BA7" w:rsidP="00091BA7">
            <w:pPr>
              <w:jc w:val="center"/>
              <w:rPr>
                <w:b/>
                <w:bCs/>
                <w:sz w:val="28"/>
                <w:szCs w:val="28"/>
                <w:lang w:val="en-US"/>
              </w:rPr>
            </w:pPr>
            <w:r w:rsidRPr="00A50CF4">
              <w:rPr>
                <w:b/>
                <w:bCs/>
                <w:sz w:val="28"/>
                <w:szCs w:val="28"/>
                <w:lang w:val="en-US"/>
              </w:rPr>
              <w:t>Ujian Akhir Semester</w:t>
            </w:r>
            <w:r w:rsidR="00A50CF4" w:rsidRPr="00A50CF4">
              <w:rPr>
                <w:b/>
                <w:bCs/>
                <w:sz w:val="28"/>
                <w:szCs w:val="28"/>
                <w:lang w:val="en-US"/>
              </w:rPr>
              <w:t xml:space="preserve"> Mata Kuliah Teknogi Game</w:t>
            </w:r>
          </w:p>
        </w:tc>
      </w:tr>
      <w:tr w:rsidR="00091BA7" w:rsidRPr="00091BA7" w:rsidTr="00091BA7">
        <w:tc>
          <w:tcPr>
            <w:tcW w:w="970" w:type="dxa"/>
          </w:tcPr>
          <w:p w:rsidR="00091BA7" w:rsidRPr="00091BA7" w:rsidRDefault="00091BA7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Dosen</w:t>
            </w:r>
          </w:p>
        </w:tc>
        <w:tc>
          <w:tcPr>
            <w:tcW w:w="7820" w:type="dxa"/>
            <w:gridSpan w:val="3"/>
          </w:tcPr>
          <w:p w:rsidR="00091BA7" w:rsidRPr="00091BA7" w:rsidRDefault="00091BA7">
            <w:pPr>
              <w:rPr>
                <w:sz w:val="24"/>
                <w:szCs w:val="24"/>
              </w:rPr>
            </w:pPr>
            <w:r w:rsidRPr="00091BA7">
              <w:rPr>
                <w:sz w:val="24"/>
                <w:szCs w:val="24"/>
                <w:lang w:val="en-US"/>
              </w:rPr>
              <w:t>Bayu Setiaji</w:t>
            </w:r>
            <w:r>
              <w:rPr>
                <w:sz w:val="24"/>
                <w:szCs w:val="24"/>
                <w:lang w:val="en-US"/>
              </w:rPr>
              <w:t>, M.Kom</w:t>
            </w:r>
          </w:p>
        </w:tc>
      </w:tr>
      <w:tr w:rsidR="00091BA7" w:rsidRPr="00091BA7" w:rsidTr="00091BA7">
        <w:tc>
          <w:tcPr>
            <w:tcW w:w="970" w:type="dxa"/>
          </w:tcPr>
          <w:p w:rsidR="00091BA7" w:rsidRPr="00091BA7" w:rsidRDefault="00091BA7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anggal</w:t>
            </w:r>
          </w:p>
        </w:tc>
        <w:tc>
          <w:tcPr>
            <w:tcW w:w="7820" w:type="dxa"/>
            <w:gridSpan w:val="3"/>
          </w:tcPr>
          <w:p w:rsidR="00091BA7" w:rsidRPr="00091BA7" w:rsidRDefault="00091BA7" w:rsidP="00A50CF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en-US"/>
              </w:rPr>
              <w:t>2</w:t>
            </w:r>
            <w:r w:rsidR="00A50CF4">
              <w:rPr>
                <w:sz w:val="24"/>
                <w:szCs w:val="24"/>
                <w:lang w:val="en-US"/>
              </w:rPr>
              <w:t>9</w:t>
            </w:r>
            <w:r>
              <w:rPr>
                <w:sz w:val="24"/>
                <w:szCs w:val="24"/>
                <w:lang w:val="en-US"/>
              </w:rPr>
              <w:t xml:space="preserve"> </w:t>
            </w:r>
            <w:r w:rsidR="00A50CF4">
              <w:rPr>
                <w:sz w:val="24"/>
                <w:szCs w:val="24"/>
                <w:lang w:val="en-US"/>
              </w:rPr>
              <w:t>Juli</w:t>
            </w:r>
            <w:r>
              <w:rPr>
                <w:sz w:val="24"/>
                <w:szCs w:val="24"/>
                <w:lang w:val="en-US"/>
              </w:rPr>
              <w:t xml:space="preserve"> 2019</w:t>
            </w:r>
          </w:p>
        </w:tc>
      </w:tr>
      <w:tr w:rsidR="00091BA7" w:rsidRPr="00091BA7" w:rsidTr="00091BA7">
        <w:tc>
          <w:tcPr>
            <w:tcW w:w="8790" w:type="dxa"/>
            <w:gridSpan w:val="4"/>
          </w:tcPr>
          <w:p w:rsidR="00091BA7" w:rsidRPr="00091BA7" w:rsidRDefault="00091BA7">
            <w:pPr>
              <w:rPr>
                <w:sz w:val="24"/>
                <w:szCs w:val="24"/>
              </w:rPr>
            </w:pPr>
          </w:p>
        </w:tc>
      </w:tr>
      <w:tr w:rsidR="00091BA7" w:rsidRPr="00091BA7" w:rsidTr="00091BA7">
        <w:tc>
          <w:tcPr>
            <w:tcW w:w="6821" w:type="dxa"/>
            <w:gridSpan w:val="3"/>
            <w:shd w:val="clear" w:color="auto" w:fill="F2F2F2" w:themeFill="background1" w:themeFillShade="F2"/>
            <w:vAlign w:val="center"/>
          </w:tcPr>
          <w:p w:rsidR="00091BA7" w:rsidRPr="00091BA7" w:rsidRDefault="00091BA7" w:rsidP="00091BA7">
            <w:pPr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Kelompok</w:t>
            </w:r>
          </w:p>
        </w:tc>
        <w:tc>
          <w:tcPr>
            <w:tcW w:w="1969" w:type="dxa"/>
            <w:shd w:val="clear" w:color="auto" w:fill="F2F2F2" w:themeFill="background1" w:themeFillShade="F2"/>
          </w:tcPr>
          <w:p w:rsidR="00091BA7" w:rsidRPr="00091BA7" w:rsidRDefault="00091BA7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Nilai</w:t>
            </w:r>
          </w:p>
        </w:tc>
      </w:tr>
      <w:tr w:rsidR="00091BA7" w:rsidRPr="00091BA7" w:rsidTr="00091BA7">
        <w:tc>
          <w:tcPr>
            <w:tcW w:w="970" w:type="dxa"/>
            <w:shd w:val="clear" w:color="auto" w:fill="F2F2F2" w:themeFill="background1" w:themeFillShade="F2"/>
            <w:vAlign w:val="center"/>
          </w:tcPr>
          <w:p w:rsidR="00091BA7" w:rsidRDefault="00091BA7" w:rsidP="00091BA7">
            <w:pPr>
              <w:jc w:val="right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No.</w:t>
            </w:r>
          </w:p>
        </w:tc>
        <w:tc>
          <w:tcPr>
            <w:tcW w:w="2007" w:type="dxa"/>
            <w:shd w:val="clear" w:color="auto" w:fill="F2F2F2" w:themeFill="background1" w:themeFillShade="F2"/>
          </w:tcPr>
          <w:p w:rsidR="00091BA7" w:rsidRDefault="00091BA7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NIM</w:t>
            </w:r>
          </w:p>
        </w:tc>
        <w:tc>
          <w:tcPr>
            <w:tcW w:w="3844" w:type="dxa"/>
            <w:shd w:val="clear" w:color="auto" w:fill="F2F2F2" w:themeFill="background1" w:themeFillShade="F2"/>
          </w:tcPr>
          <w:p w:rsidR="00091BA7" w:rsidRPr="00091BA7" w:rsidRDefault="00091BA7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Nama</w:t>
            </w:r>
          </w:p>
        </w:tc>
        <w:tc>
          <w:tcPr>
            <w:tcW w:w="1969" w:type="dxa"/>
            <w:vMerge w:val="restart"/>
          </w:tcPr>
          <w:p w:rsidR="00091BA7" w:rsidRPr="00091BA7" w:rsidRDefault="00091BA7">
            <w:pPr>
              <w:rPr>
                <w:sz w:val="24"/>
                <w:szCs w:val="24"/>
              </w:rPr>
            </w:pPr>
          </w:p>
        </w:tc>
      </w:tr>
      <w:tr w:rsidR="00091BA7" w:rsidRPr="00091BA7" w:rsidTr="00091BA7">
        <w:tc>
          <w:tcPr>
            <w:tcW w:w="970" w:type="dxa"/>
            <w:vAlign w:val="center"/>
          </w:tcPr>
          <w:p w:rsidR="00091BA7" w:rsidRDefault="00091BA7" w:rsidP="00091BA7">
            <w:pPr>
              <w:jc w:val="right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1.</w:t>
            </w:r>
          </w:p>
        </w:tc>
        <w:tc>
          <w:tcPr>
            <w:tcW w:w="2007" w:type="dxa"/>
          </w:tcPr>
          <w:p w:rsidR="00091BA7" w:rsidRDefault="00091BA7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3844" w:type="dxa"/>
          </w:tcPr>
          <w:p w:rsidR="00091BA7" w:rsidRPr="00091BA7" w:rsidRDefault="00091BA7">
            <w:pPr>
              <w:rPr>
                <w:sz w:val="24"/>
                <w:szCs w:val="24"/>
              </w:rPr>
            </w:pPr>
          </w:p>
        </w:tc>
        <w:tc>
          <w:tcPr>
            <w:tcW w:w="1969" w:type="dxa"/>
            <w:vMerge/>
          </w:tcPr>
          <w:p w:rsidR="00091BA7" w:rsidRPr="00091BA7" w:rsidRDefault="00091BA7">
            <w:pPr>
              <w:rPr>
                <w:sz w:val="24"/>
                <w:szCs w:val="24"/>
              </w:rPr>
            </w:pPr>
          </w:p>
        </w:tc>
      </w:tr>
      <w:tr w:rsidR="00091BA7" w:rsidRPr="00091BA7" w:rsidTr="00091BA7">
        <w:tc>
          <w:tcPr>
            <w:tcW w:w="970" w:type="dxa"/>
            <w:vAlign w:val="center"/>
          </w:tcPr>
          <w:p w:rsidR="00091BA7" w:rsidRDefault="00091BA7" w:rsidP="00091BA7">
            <w:pPr>
              <w:jc w:val="right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2.</w:t>
            </w:r>
          </w:p>
        </w:tc>
        <w:tc>
          <w:tcPr>
            <w:tcW w:w="2007" w:type="dxa"/>
          </w:tcPr>
          <w:p w:rsidR="00091BA7" w:rsidRDefault="00091BA7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3844" w:type="dxa"/>
          </w:tcPr>
          <w:p w:rsidR="00091BA7" w:rsidRPr="00091BA7" w:rsidRDefault="00091BA7">
            <w:pPr>
              <w:rPr>
                <w:sz w:val="24"/>
                <w:szCs w:val="24"/>
              </w:rPr>
            </w:pPr>
          </w:p>
        </w:tc>
        <w:tc>
          <w:tcPr>
            <w:tcW w:w="1969" w:type="dxa"/>
            <w:vMerge/>
          </w:tcPr>
          <w:p w:rsidR="00091BA7" w:rsidRPr="00091BA7" w:rsidRDefault="00091BA7">
            <w:pPr>
              <w:rPr>
                <w:sz w:val="24"/>
                <w:szCs w:val="24"/>
              </w:rPr>
            </w:pPr>
          </w:p>
        </w:tc>
      </w:tr>
      <w:tr w:rsidR="00091BA7" w:rsidRPr="00091BA7" w:rsidTr="00091BA7">
        <w:tc>
          <w:tcPr>
            <w:tcW w:w="970" w:type="dxa"/>
            <w:vAlign w:val="center"/>
          </w:tcPr>
          <w:p w:rsidR="00091BA7" w:rsidRDefault="00091BA7" w:rsidP="00091BA7">
            <w:pPr>
              <w:jc w:val="right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3.</w:t>
            </w:r>
          </w:p>
        </w:tc>
        <w:tc>
          <w:tcPr>
            <w:tcW w:w="2007" w:type="dxa"/>
          </w:tcPr>
          <w:p w:rsidR="00091BA7" w:rsidRDefault="00091BA7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3844" w:type="dxa"/>
          </w:tcPr>
          <w:p w:rsidR="00091BA7" w:rsidRPr="00091BA7" w:rsidRDefault="00091BA7">
            <w:pPr>
              <w:rPr>
                <w:sz w:val="24"/>
                <w:szCs w:val="24"/>
              </w:rPr>
            </w:pPr>
          </w:p>
        </w:tc>
        <w:tc>
          <w:tcPr>
            <w:tcW w:w="1969" w:type="dxa"/>
            <w:vMerge/>
          </w:tcPr>
          <w:p w:rsidR="00091BA7" w:rsidRPr="00091BA7" w:rsidRDefault="00091BA7">
            <w:pPr>
              <w:rPr>
                <w:sz w:val="24"/>
                <w:szCs w:val="24"/>
              </w:rPr>
            </w:pPr>
          </w:p>
        </w:tc>
      </w:tr>
      <w:tr w:rsidR="00091BA7" w:rsidRPr="00091BA7" w:rsidTr="00091BA7">
        <w:tc>
          <w:tcPr>
            <w:tcW w:w="970" w:type="dxa"/>
            <w:vAlign w:val="center"/>
          </w:tcPr>
          <w:p w:rsidR="00091BA7" w:rsidRDefault="00091BA7" w:rsidP="00091BA7">
            <w:pPr>
              <w:jc w:val="right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4.</w:t>
            </w:r>
          </w:p>
        </w:tc>
        <w:tc>
          <w:tcPr>
            <w:tcW w:w="2007" w:type="dxa"/>
          </w:tcPr>
          <w:p w:rsidR="00091BA7" w:rsidRDefault="00091BA7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3844" w:type="dxa"/>
          </w:tcPr>
          <w:p w:rsidR="00091BA7" w:rsidRPr="00091BA7" w:rsidRDefault="00091BA7">
            <w:pPr>
              <w:rPr>
                <w:sz w:val="24"/>
                <w:szCs w:val="24"/>
              </w:rPr>
            </w:pPr>
          </w:p>
        </w:tc>
        <w:tc>
          <w:tcPr>
            <w:tcW w:w="1969" w:type="dxa"/>
            <w:vMerge/>
          </w:tcPr>
          <w:p w:rsidR="00091BA7" w:rsidRPr="00091BA7" w:rsidRDefault="00091BA7">
            <w:pPr>
              <w:rPr>
                <w:sz w:val="24"/>
                <w:szCs w:val="24"/>
              </w:rPr>
            </w:pPr>
          </w:p>
        </w:tc>
      </w:tr>
      <w:tr w:rsidR="00091BA7" w:rsidRPr="00091BA7" w:rsidTr="00091BA7">
        <w:tc>
          <w:tcPr>
            <w:tcW w:w="970" w:type="dxa"/>
            <w:vAlign w:val="center"/>
          </w:tcPr>
          <w:p w:rsidR="00091BA7" w:rsidRDefault="00091BA7" w:rsidP="00091BA7">
            <w:pPr>
              <w:jc w:val="right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5.</w:t>
            </w:r>
          </w:p>
        </w:tc>
        <w:tc>
          <w:tcPr>
            <w:tcW w:w="2007" w:type="dxa"/>
          </w:tcPr>
          <w:p w:rsidR="00091BA7" w:rsidRDefault="00091BA7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3844" w:type="dxa"/>
          </w:tcPr>
          <w:p w:rsidR="00091BA7" w:rsidRPr="00091BA7" w:rsidRDefault="00091BA7">
            <w:pPr>
              <w:rPr>
                <w:sz w:val="24"/>
                <w:szCs w:val="24"/>
              </w:rPr>
            </w:pPr>
          </w:p>
        </w:tc>
        <w:tc>
          <w:tcPr>
            <w:tcW w:w="1969" w:type="dxa"/>
            <w:vMerge/>
          </w:tcPr>
          <w:p w:rsidR="00091BA7" w:rsidRPr="00091BA7" w:rsidRDefault="00091BA7">
            <w:pPr>
              <w:rPr>
                <w:sz w:val="24"/>
                <w:szCs w:val="24"/>
              </w:rPr>
            </w:pPr>
          </w:p>
        </w:tc>
      </w:tr>
      <w:tr w:rsidR="00091BA7" w:rsidRPr="00091BA7" w:rsidTr="00091BA7">
        <w:tc>
          <w:tcPr>
            <w:tcW w:w="8790" w:type="dxa"/>
            <w:gridSpan w:val="4"/>
            <w:vAlign w:val="center"/>
          </w:tcPr>
          <w:p w:rsidR="00091BA7" w:rsidRPr="00091BA7" w:rsidRDefault="00091BA7">
            <w:pPr>
              <w:rPr>
                <w:sz w:val="24"/>
                <w:szCs w:val="24"/>
              </w:rPr>
            </w:pPr>
          </w:p>
        </w:tc>
      </w:tr>
      <w:tr w:rsidR="00091BA7" w:rsidRPr="00091BA7" w:rsidTr="00A50CF4">
        <w:trPr>
          <w:trHeight w:val="1053"/>
        </w:trPr>
        <w:tc>
          <w:tcPr>
            <w:tcW w:w="8790" w:type="dxa"/>
            <w:gridSpan w:val="4"/>
          </w:tcPr>
          <w:p w:rsidR="00091BA7" w:rsidRDefault="00091BA7" w:rsidP="00091BA7">
            <w:pPr>
              <w:rPr>
                <w:sz w:val="24"/>
                <w:szCs w:val="24"/>
                <w:lang w:val="en-US"/>
              </w:rPr>
            </w:pPr>
            <w:r w:rsidRPr="00A50CF4">
              <w:rPr>
                <w:b/>
                <w:bCs/>
                <w:sz w:val="24"/>
                <w:szCs w:val="24"/>
                <w:lang w:val="en-US"/>
              </w:rPr>
              <w:t>Judul</w:t>
            </w:r>
            <w:r>
              <w:rPr>
                <w:sz w:val="24"/>
                <w:szCs w:val="24"/>
                <w:lang w:val="en-US"/>
              </w:rPr>
              <w:t>:</w:t>
            </w:r>
          </w:p>
          <w:p w:rsidR="00091BA7" w:rsidRPr="00091BA7" w:rsidRDefault="00A50CF4" w:rsidP="00091BA7">
            <w:pPr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Tuliskan Judul Game di Sini</w:t>
            </w:r>
          </w:p>
        </w:tc>
      </w:tr>
      <w:tr w:rsidR="00A50CF4" w:rsidRPr="00091BA7" w:rsidTr="00A50CF4">
        <w:trPr>
          <w:trHeight w:val="1053"/>
        </w:trPr>
        <w:tc>
          <w:tcPr>
            <w:tcW w:w="8790" w:type="dxa"/>
            <w:gridSpan w:val="4"/>
          </w:tcPr>
          <w:p w:rsidR="00A50CF4" w:rsidRDefault="00A50CF4" w:rsidP="00091BA7">
            <w:pPr>
              <w:rPr>
                <w:sz w:val="24"/>
                <w:szCs w:val="24"/>
                <w:lang w:val="en-US"/>
              </w:rPr>
            </w:pPr>
            <w:r w:rsidRPr="00A50CF4">
              <w:rPr>
                <w:b/>
                <w:bCs/>
                <w:sz w:val="24"/>
                <w:szCs w:val="24"/>
                <w:lang w:val="en-US"/>
              </w:rPr>
              <w:t>Link Publish</w:t>
            </w:r>
            <w:r>
              <w:rPr>
                <w:sz w:val="24"/>
                <w:szCs w:val="24"/>
                <w:lang w:val="en-US"/>
              </w:rPr>
              <w:t>:</w:t>
            </w:r>
          </w:p>
          <w:p w:rsidR="00A50CF4" w:rsidRDefault="00A50CF4" w:rsidP="00091BA7">
            <w:pPr>
              <w:rPr>
                <w:i/>
                <w:iCs/>
                <w:sz w:val="24"/>
                <w:szCs w:val="24"/>
                <w:lang w:val="en-US"/>
              </w:rPr>
            </w:pPr>
            <w:r w:rsidRPr="00A50CF4">
              <w:rPr>
                <w:i/>
                <w:iCs/>
                <w:sz w:val="24"/>
                <w:szCs w:val="24"/>
                <w:lang w:val="en-US"/>
              </w:rPr>
              <w:t>Tuliskan link publish di sini..</w:t>
            </w:r>
          </w:p>
          <w:p w:rsidR="00A50CF4" w:rsidRDefault="00A50CF4" w:rsidP="00091BA7">
            <w:pPr>
              <w:rPr>
                <w:i/>
                <w:iCs/>
                <w:sz w:val="24"/>
                <w:szCs w:val="24"/>
                <w:lang w:val="en-US"/>
              </w:rPr>
            </w:pPr>
          </w:p>
          <w:p w:rsidR="00A50CF4" w:rsidRDefault="00A50CF4" w:rsidP="00091BA7">
            <w:pPr>
              <w:rPr>
                <w:sz w:val="24"/>
                <w:szCs w:val="24"/>
                <w:lang w:val="en-US"/>
              </w:rPr>
            </w:pPr>
            <w:r w:rsidRPr="00A50CF4">
              <w:rPr>
                <w:b/>
                <w:bCs/>
                <w:sz w:val="24"/>
                <w:szCs w:val="24"/>
                <w:lang w:val="en-US"/>
              </w:rPr>
              <w:t>Link Video Demo</w:t>
            </w:r>
            <w:r>
              <w:rPr>
                <w:sz w:val="24"/>
                <w:szCs w:val="24"/>
                <w:lang w:val="en-US"/>
              </w:rPr>
              <w:t>:</w:t>
            </w:r>
          </w:p>
          <w:p w:rsidR="00A50CF4" w:rsidRPr="00A50CF4" w:rsidRDefault="00A50CF4" w:rsidP="00091BA7">
            <w:pPr>
              <w:rPr>
                <w:i/>
                <w:iCs/>
                <w:sz w:val="24"/>
                <w:szCs w:val="24"/>
                <w:lang w:val="en-US"/>
              </w:rPr>
            </w:pPr>
            <w:r>
              <w:rPr>
                <w:i/>
                <w:iCs/>
                <w:sz w:val="24"/>
                <w:szCs w:val="24"/>
                <w:lang w:val="en-US"/>
              </w:rPr>
              <w:t>Tuliskan link video demo di youtube..</w:t>
            </w:r>
            <w:bookmarkStart w:id="0" w:name="_GoBack"/>
            <w:bookmarkEnd w:id="0"/>
          </w:p>
          <w:p w:rsidR="00A50CF4" w:rsidRPr="00A50CF4" w:rsidRDefault="00A50CF4" w:rsidP="00091BA7">
            <w:pPr>
              <w:rPr>
                <w:sz w:val="24"/>
                <w:szCs w:val="24"/>
                <w:lang w:val="en-US"/>
              </w:rPr>
            </w:pPr>
          </w:p>
        </w:tc>
      </w:tr>
    </w:tbl>
    <w:p w:rsidR="00BC2ED3" w:rsidRDefault="00BC2ED3"/>
    <w:sectPr w:rsidR="00BC2ED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wMjM0sjQysjQzNTVX0lEKTi0uzszPAykwqgUAaSACySwAAAA="/>
  </w:docVars>
  <w:rsids>
    <w:rsidRoot w:val="00091BA7"/>
    <w:rsid w:val="00000E60"/>
    <w:rsid w:val="00010E30"/>
    <w:rsid w:val="0002157A"/>
    <w:rsid w:val="000260F4"/>
    <w:rsid w:val="00046D9C"/>
    <w:rsid w:val="000470E1"/>
    <w:rsid w:val="000552E5"/>
    <w:rsid w:val="0005765D"/>
    <w:rsid w:val="00063D78"/>
    <w:rsid w:val="00064DD8"/>
    <w:rsid w:val="00091BA7"/>
    <w:rsid w:val="000A7A94"/>
    <w:rsid w:val="000B127D"/>
    <w:rsid w:val="000E7BA0"/>
    <w:rsid w:val="00102C25"/>
    <w:rsid w:val="00111E76"/>
    <w:rsid w:val="00141E4B"/>
    <w:rsid w:val="0015443A"/>
    <w:rsid w:val="00162C55"/>
    <w:rsid w:val="001862FC"/>
    <w:rsid w:val="001A0878"/>
    <w:rsid w:val="001A205D"/>
    <w:rsid w:val="001A2787"/>
    <w:rsid w:val="001A5DBB"/>
    <w:rsid w:val="001B3D61"/>
    <w:rsid w:val="001C22B3"/>
    <w:rsid w:val="001D0E70"/>
    <w:rsid w:val="001D38F2"/>
    <w:rsid w:val="001F666B"/>
    <w:rsid w:val="002003BC"/>
    <w:rsid w:val="00201A15"/>
    <w:rsid w:val="00203C77"/>
    <w:rsid w:val="00230AB7"/>
    <w:rsid w:val="00241F7F"/>
    <w:rsid w:val="00246B71"/>
    <w:rsid w:val="002501C3"/>
    <w:rsid w:val="002537E9"/>
    <w:rsid w:val="00260D49"/>
    <w:rsid w:val="00261B0B"/>
    <w:rsid w:val="00267E03"/>
    <w:rsid w:val="002769F2"/>
    <w:rsid w:val="002A77C9"/>
    <w:rsid w:val="002C6C9F"/>
    <w:rsid w:val="002C7CAB"/>
    <w:rsid w:val="002D674A"/>
    <w:rsid w:val="002E2760"/>
    <w:rsid w:val="002F13AB"/>
    <w:rsid w:val="00304514"/>
    <w:rsid w:val="00312266"/>
    <w:rsid w:val="00315A84"/>
    <w:rsid w:val="00317E9B"/>
    <w:rsid w:val="003214D9"/>
    <w:rsid w:val="0033450A"/>
    <w:rsid w:val="00336ABD"/>
    <w:rsid w:val="003529A4"/>
    <w:rsid w:val="00353555"/>
    <w:rsid w:val="00355B3A"/>
    <w:rsid w:val="00360009"/>
    <w:rsid w:val="00383FF5"/>
    <w:rsid w:val="00391AD9"/>
    <w:rsid w:val="00396EBE"/>
    <w:rsid w:val="003B0D03"/>
    <w:rsid w:val="003B14C1"/>
    <w:rsid w:val="003B3E18"/>
    <w:rsid w:val="003B4B48"/>
    <w:rsid w:val="003B5CAA"/>
    <w:rsid w:val="003B7E77"/>
    <w:rsid w:val="003E3A16"/>
    <w:rsid w:val="003F1CE1"/>
    <w:rsid w:val="0040398E"/>
    <w:rsid w:val="004042D9"/>
    <w:rsid w:val="00406AE4"/>
    <w:rsid w:val="00436856"/>
    <w:rsid w:val="004443A9"/>
    <w:rsid w:val="00445905"/>
    <w:rsid w:val="00447CD1"/>
    <w:rsid w:val="00454E8B"/>
    <w:rsid w:val="00461466"/>
    <w:rsid w:val="00485191"/>
    <w:rsid w:val="0049706E"/>
    <w:rsid w:val="004B0DF7"/>
    <w:rsid w:val="004B12E2"/>
    <w:rsid w:val="004E6EAA"/>
    <w:rsid w:val="004F2643"/>
    <w:rsid w:val="00512165"/>
    <w:rsid w:val="00514B0B"/>
    <w:rsid w:val="00533B7E"/>
    <w:rsid w:val="00550353"/>
    <w:rsid w:val="00562CF8"/>
    <w:rsid w:val="005B3FEF"/>
    <w:rsid w:val="005C3DBF"/>
    <w:rsid w:val="005D1EDF"/>
    <w:rsid w:val="005D3093"/>
    <w:rsid w:val="005F4546"/>
    <w:rsid w:val="0061085D"/>
    <w:rsid w:val="00616210"/>
    <w:rsid w:val="00621E70"/>
    <w:rsid w:val="0062263B"/>
    <w:rsid w:val="00632702"/>
    <w:rsid w:val="00647B55"/>
    <w:rsid w:val="0065765D"/>
    <w:rsid w:val="00661838"/>
    <w:rsid w:val="00666AE7"/>
    <w:rsid w:val="0066756E"/>
    <w:rsid w:val="00672618"/>
    <w:rsid w:val="00673329"/>
    <w:rsid w:val="00675A86"/>
    <w:rsid w:val="00681C70"/>
    <w:rsid w:val="00681DCF"/>
    <w:rsid w:val="0068250E"/>
    <w:rsid w:val="00685050"/>
    <w:rsid w:val="00687013"/>
    <w:rsid w:val="00687FC5"/>
    <w:rsid w:val="0069266B"/>
    <w:rsid w:val="006A1A87"/>
    <w:rsid w:val="006C009D"/>
    <w:rsid w:val="006C1021"/>
    <w:rsid w:val="006C3BB5"/>
    <w:rsid w:val="006C6B8B"/>
    <w:rsid w:val="006E62DF"/>
    <w:rsid w:val="006E652D"/>
    <w:rsid w:val="006F1704"/>
    <w:rsid w:val="006F4D49"/>
    <w:rsid w:val="00711FEE"/>
    <w:rsid w:val="00716021"/>
    <w:rsid w:val="00716C9F"/>
    <w:rsid w:val="00736E63"/>
    <w:rsid w:val="007426CE"/>
    <w:rsid w:val="0075602E"/>
    <w:rsid w:val="00761C6F"/>
    <w:rsid w:val="00780306"/>
    <w:rsid w:val="00782DC1"/>
    <w:rsid w:val="00784D57"/>
    <w:rsid w:val="007B4FBA"/>
    <w:rsid w:val="007C103A"/>
    <w:rsid w:val="007C284E"/>
    <w:rsid w:val="007D294E"/>
    <w:rsid w:val="007D6832"/>
    <w:rsid w:val="00805C2F"/>
    <w:rsid w:val="0080723D"/>
    <w:rsid w:val="008104E0"/>
    <w:rsid w:val="0081325C"/>
    <w:rsid w:val="008179B8"/>
    <w:rsid w:val="00824088"/>
    <w:rsid w:val="00824288"/>
    <w:rsid w:val="00842EC5"/>
    <w:rsid w:val="00844026"/>
    <w:rsid w:val="0087501D"/>
    <w:rsid w:val="008754EF"/>
    <w:rsid w:val="008B33DA"/>
    <w:rsid w:val="008C08BC"/>
    <w:rsid w:val="008C0D99"/>
    <w:rsid w:val="008C48AF"/>
    <w:rsid w:val="008C75D5"/>
    <w:rsid w:val="008E08D2"/>
    <w:rsid w:val="008E5B32"/>
    <w:rsid w:val="008E7D0D"/>
    <w:rsid w:val="008F16D9"/>
    <w:rsid w:val="00900CB1"/>
    <w:rsid w:val="009013A7"/>
    <w:rsid w:val="00901736"/>
    <w:rsid w:val="0096177D"/>
    <w:rsid w:val="00962BE5"/>
    <w:rsid w:val="009679DD"/>
    <w:rsid w:val="00982D0C"/>
    <w:rsid w:val="00997003"/>
    <w:rsid w:val="009A32FF"/>
    <w:rsid w:val="009B5760"/>
    <w:rsid w:val="009C577E"/>
    <w:rsid w:val="009E4977"/>
    <w:rsid w:val="00A32421"/>
    <w:rsid w:val="00A47491"/>
    <w:rsid w:val="00A50CF4"/>
    <w:rsid w:val="00A67504"/>
    <w:rsid w:val="00A75A84"/>
    <w:rsid w:val="00A84C60"/>
    <w:rsid w:val="00AA51F8"/>
    <w:rsid w:val="00AC437D"/>
    <w:rsid w:val="00AF375B"/>
    <w:rsid w:val="00AF6BEC"/>
    <w:rsid w:val="00AF7D75"/>
    <w:rsid w:val="00B0262D"/>
    <w:rsid w:val="00B121F8"/>
    <w:rsid w:val="00B16124"/>
    <w:rsid w:val="00B3050E"/>
    <w:rsid w:val="00B33B73"/>
    <w:rsid w:val="00B371C9"/>
    <w:rsid w:val="00B42788"/>
    <w:rsid w:val="00B51560"/>
    <w:rsid w:val="00B52BCC"/>
    <w:rsid w:val="00B53B5B"/>
    <w:rsid w:val="00B61587"/>
    <w:rsid w:val="00B62B4F"/>
    <w:rsid w:val="00B668D9"/>
    <w:rsid w:val="00B947ED"/>
    <w:rsid w:val="00BC2ED3"/>
    <w:rsid w:val="00BD158B"/>
    <w:rsid w:val="00BD4373"/>
    <w:rsid w:val="00BD705E"/>
    <w:rsid w:val="00C0171B"/>
    <w:rsid w:val="00C03B7D"/>
    <w:rsid w:val="00C113DA"/>
    <w:rsid w:val="00C25303"/>
    <w:rsid w:val="00C358E5"/>
    <w:rsid w:val="00C414A9"/>
    <w:rsid w:val="00C45361"/>
    <w:rsid w:val="00C50C82"/>
    <w:rsid w:val="00C51879"/>
    <w:rsid w:val="00C52807"/>
    <w:rsid w:val="00C602F8"/>
    <w:rsid w:val="00C80577"/>
    <w:rsid w:val="00C832F3"/>
    <w:rsid w:val="00C873DA"/>
    <w:rsid w:val="00C90103"/>
    <w:rsid w:val="00C948A2"/>
    <w:rsid w:val="00CA4E0A"/>
    <w:rsid w:val="00CB58AD"/>
    <w:rsid w:val="00CB7D9A"/>
    <w:rsid w:val="00CD2AD1"/>
    <w:rsid w:val="00CE2106"/>
    <w:rsid w:val="00CF3C12"/>
    <w:rsid w:val="00CF4591"/>
    <w:rsid w:val="00D01FC2"/>
    <w:rsid w:val="00D17B14"/>
    <w:rsid w:val="00D3487F"/>
    <w:rsid w:val="00D5529B"/>
    <w:rsid w:val="00D65E9B"/>
    <w:rsid w:val="00D711E8"/>
    <w:rsid w:val="00D74213"/>
    <w:rsid w:val="00D74CF1"/>
    <w:rsid w:val="00D76ACD"/>
    <w:rsid w:val="00D8520B"/>
    <w:rsid w:val="00D978E5"/>
    <w:rsid w:val="00DA3371"/>
    <w:rsid w:val="00DB3D74"/>
    <w:rsid w:val="00DC1D27"/>
    <w:rsid w:val="00DC22E6"/>
    <w:rsid w:val="00DD5B5B"/>
    <w:rsid w:val="00DD7AEB"/>
    <w:rsid w:val="00DF230A"/>
    <w:rsid w:val="00DF5664"/>
    <w:rsid w:val="00E07050"/>
    <w:rsid w:val="00E17165"/>
    <w:rsid w:val="00E42EEF"/>
    <w:rsid w:val="00E55C54"/>
    <w:rsid w:val="00E92AF1"/>
    <w:rsid w:val="00E941C9"/>
    <w:rsid w:val="00EA5FC7"/>
    <w:rsid w:val="00EB1CA7"/>
    <w:rsid w:val="00EB4A92"/>
    <w:rsid w:val="00EB7B53"/>
    <w:rsid w:val="00ED1DE8"/>
    <w:rsid w:val="00EE171F"/>
    <w:rsid w:val="00EF1B91"/>
    <w:rsid w:val="00F031A9"/>
    <w:rsid w:val="00F236A3"/>
    <w:rsid w:val="00F37A9E"/>
    <w:rsid w:val="00F40C9E"/>
    <w:rsid w:val="00F45690"/>
    <w:rsid w:val="00F6654C"/>
    <w:rsid w:val="00F711FF"/>
    <w:rsid w:val="00F734E7"/>
    <w:rsid w:val="00F906E1"/>
    <w:rsid w:val="00F94036"/>
    <w:rsid w:val="00FA198D"/>
    <w:rsid w:val="00FA2879"/>
    <w:rsid w:val="00FE30E5"/>
    <w:rsid w:val="00FE7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6A54F17E-CABD-4E45-A5AD-5BF234CAE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91B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45</Words>
  <Characters>262</Characters>
  <Application>Microsoft Office Word</Application>
  <DocSecurity>0</DocSecurity>
  <Lines>2</Lines>
  <Paragraphs>1</Paragraphs>
  <ScaleCrop>false</ScaleCrop>
  <Company/>
  <LinksUpToDate>false</LinksUpToDate>
  <CharactersWithSpaces>3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yu Setiaji</dc:creator>
  <cp:keywords/>
  <dc:description/>
  <cp:lastModifiedBy>Bayu Setiaji</cp:lastModifiedBy>
  <cp:revision>2</cp:revision>
  <dcterms:created xsi:type="dcterms:W3CDTF">2019-07-08T02:22:00Z</dcterms:created>
  <dcterms:modified xsi:type="dcterms:W3CDTF">2019-07-25T02:31:00Z</dcterms:modified>
</cp:coreProperties>
</file>